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1" w:name="Xeb7f989e95a822807511c7ebefbc9db4eed6550"/>
    <w:p>
      <w:pPr>
        <w:pStyle w:val="Heading1"/>
      </w:pPr>
      <w:r>
        <w:t xml:space="preserve">Cover Letter for Dietitian Position in Spain Barcelona</w:t>
      </w:r>
    </w:p>
    <w:p>
      <w:pPr>
        <w:pStyle w:val="FirstParagraph"/>
      </w:pPr>
      <w:r>
        <w:rPr>
          <w:bCs/>
          <w:b/>
        </w:rPr>
        <w:t xml:space="preserve">John Doe</w:t>
      </w:r>
      <w:r>
        <w:br/>
      </w:r>
      <w:r>
        <w:t xml:space="preserve">123 Calle de la Salud, Eixample</w:t>
      </w:r>
      <w:r>
        <w:br/>
      </w:r>
      <w:r>
        <w:t xml:space="preserve">Barcelona, 08008</w:t>
      </w:r>
      <w:r>
        <w:br/>
      </w:r>
      <w:r>
        <w:t xml:space="preserve">Spain</w:t>
      </w:r>
      <w:r>
        <w:br/>
      </w:r>
      <w:r>
        <w:t xml:space="preserve">john.doe@example.com | +34 654 321 987</w:t>
      </w:r>
    </w:p>
    <w:p>
      <w:pPr>
        <w:pStyle w:val="BodyText"/>
      </w:pPr>
      <w:r>
        <w:t xml:space="preserve">April 5, 2024</w:t>
      </w:r>
    </w:p>
    <w:p>
      <w:pPr>
        <w:pStyle w:val="BodyText"/>
      </w:pPr>
      <w:r>
        <w:rPr>
          <w:bCs/>
          <w:b/>
        </w:rPr>
        <w:t xml:space="preserve">[Hiring Manager's Name]</w:t>
      </w:r>
      <w:r>
        <w:br/>
      </w:r>
      <w:r>
        <w:t xml:space="preserve">[Organization Name]</w:t>
      </w:r>
      <w:r>
        <w:br/>
      </w:r>
      <w:r>
        <w:t xml:space="preserve">[Organization Address]</w:t>
      </w:r>
      <w:r>
        <w:br/>
      </w:r>
      <w:r>
        <w:t xml:space="preserve">Barcelona, Spain</w:t>
      </w:r>
    </w:p>
    <w:bookmarkStart w:id="20" w:name="dear-hiring-managers-name"/>
    <w:p>
      <w:pPr>
        <w:pStyle w:val="Heading2"/>
      </w:pPr>
      <w:r>
        <w:t xml:space="preserve">Dear [Hiring Manager's Name],</w:t>
      </w:r>
    </w:p>
    <w:p>
      <w:pPr>
        <w:pStyle w:val="FirstParagraph"/>
      </w:pPr>
      <w:r>
        <w:t xml:space="preserve">I am writing to express my enthusiastic interest in the Dietitian position at your esteemed organization in Spain Barcelona. As a passionate and dedicated professional with a deep commitment to improving public health through nutrition, I am eager to contribute my expertise and experience to your team. The opportunity to work as a Dietitian in such a vibrant city as Barcelona, known for its rich cultural heritage and innovative approach to wellness, aligns perfectly with my career goals and values.</w:t>
      </w:r>
    </w:p>
    <w:p>
      <w:pPr>
        <w:pStyle w:val="BodyText"/>
      </w:pPr>
      <w:r>
        <w:t xml:space="preserve">With over [X years] of experience in the field of dietetics, I have cultivated a strong foundation in evidence-based nutrition practices, personalized dietary planning, and community health initiatives. My work has focused on empowering individuals to make informed food choices that promote long-term well-being. Whether it is designing meal plans for clients with chronic conditions, educating families about balanced diets, or collaborating with healthcare providers to address nutritional deficiencies, I approach every challenge with a patient-centered mindset and a commitment to excellence.</w:t>
      </w:r>
    </w:p>
    <w:p>
      <w:pPr>
        <w:pStyle w:val="BodyText"/>
      </w:pPr>
      <w:r>
        <w:t xml:space="preserve">What draws me specifically to Spain Barcelona is the city’s unique intersection of tradition and modernity in the realm of nutrition. Barcelona is home to a thriving food culture that emphasizes fresh, seasonal ingredients and Mediterranean dietary principles—values I have long championed in my practice. I am particularly inspired by the city’s efforts to integrate sustainable eating habits into public health programs, such as the promotion of plant-based diets and reduced food waste initiatives. As a Dietitian, I believe in leveraging local resources and cultural insights to create impactful solutions that resonate with diverse communities.</w:t>
      </w:r>
    </w:p>
    <w:p>
      <w:pPr>
        <w:pStyle w:val="BodyText"/>
      </w:pPr>
      <w:r>
        <w:t xml:space="preserve">My academic background includes a [Degree] in Dietetics from [University Name], where I graduated with honors. During my studies, I developed a keen interest in the relationship between nutrition and chronic disease prevention, which led me to pursue additional certifications in areas such as [specific certifications, e.g., "sports nutrition" or "pediatric dietetics"]. These qualifications have equipped me with the tools to address a wide range of dietary needs while staying abreast of the latest research and trends in the field.</w:t>
      </w:r>
    </w:p>
    <w:p>
      <w:pPr>
        <w:pStyle w:val="BodyText"/>
      </w:pPr>
      <w:r>
        <w:t xml:space="preserve">Professional experience has further solidified my expertise. At [Previous Workplace], I served as a Dietitian where I managed a caseload of over [number] patients, providing individualized consultations and group education sessions on topics such as weight management, diabetes prevention, and gastrointestinal health. My work there was recognized for its focus on accessibility and inclusivity, ensuring that clients from all socioeconomic backgrounds could access quality nutrition care. Additionally, I collaborated with local schools to implement healthy lunch programs that aligned with Spain’s national dietary guidelines.</w:t>
      </w:r>
    </w:p>
    <w:p>
      <w:pPr>
        <w:pStyle w:val="BodyText"/>
      </w:pPr>
      <w:r>
        <w:t xml:space="preserve">In Spain Barcelona, I have also engaged in volunteer work with [specific organization or project], where I supported initiatives to combat malnutrition among vulnerable populations. This experience deepened my understanding of the challenges faced by communities in the region and reinforced my resolve to advocate for equitable access to nutritious food. I am particularly drawn to your organization’s mission to [mention specific mission or values from the job posting], as it reflects a vision that I deeply admire and wish to contribute to.</w:t>
      </w:r>
    </w:p>
    <w:p>
      <w:pPr>
        <w:pStyle w:val="BodyText"/>
      </w:pPr>
      <w:r>
        <w:t xml:space="preserve">As a Dietitian, I bring not only technical skills but also a genuine passion for fostering healthy lifestyles. My ability to communicate complex nutritional concepts in an engaging and relatable manner has earned me positive feedback from clients, colleagues, and healthcare professionals alike. I am fluent in [languages, e.g., "Spanish and English"], which allows me to connect with a broader audience and provide culturally sensitive care. In Barcelona, where multilingualism is a cornerstone of daily life, this skill is an asset that enhances my effectiveness as a Dietitian.</w:t>
      </w:r>
    </w:p>
    <w:p>
      <w:pPr>
        <w:pStyle w:val="BodyText"/>
      </w:pPr>
      <w:r>
        <w:t xml:space="preserve">I am particularly excited about the opportunity to work in Spain Barcelona because of the city’s dynamic healthcare landscape and its commitment to innovation. Barcelona has become a hub for cutting-edge research in nutrition science, with institutions like [specific university or hospital] leading the way. I am eager to contribute my knowledge while learning from the expertise of professionals in this region. The chance to collaborate with a team that values both scientific rigor and compassionate care is incredibly motivating.</w:t>
      </w:r>
    </w:p>
    <w:p>
      <w:pPr>
        <w:pStyle w:val="BodyText"/>
      </w:pPr>
      <w:r>
        <w:t xml:space="preserve">Thank you for considering my application. I would be honored to bring my skills, experience, and dedication as a Dietitian to your organization. I am confident that my background in nutrition and my passion for improving public health will make me a valuable addition to your team. I would welcome the opportunity to discuss how my qualifications align with your needs and how I can contribute to the continued success of your programs in Spain Barcelona.</w:t>
      </w:r>
    </w:p>
    <w:p>
      <w:pPr>
        <w:pStyle w:val="BodyText"/>
      </w:pPr>
      <w:r>
        <w:t xml:space="preserve">Please feel free to contact me at +34 654 321 987 or john.doe@example.com at your earliest convenience. I look forward to the possibility of contributing to your mission and working alongside a team that shares my commitment to holistic wellnes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pain Barcelona</dc:title>
  <dc:creator/>
  <dc:language>en</dc:language>
  <cp:keywords/>
  <dcterms:created xsi:type="dcterms:W3CDTF">2026-07-23T09:14:00Z</dcterms:created>
  <dcterms:modified xsi:type="dcterms:W3CDTF">2026-07-23T09:14:00Z</dcterms:modified>
</cp:coreProperties>
</file>

<file path=docProps/custom.xml><?xml version="1.0" encoding="utf-8"?>
<Properties xmlns="http://schemas.openxmlformats.org/officeDocument/2006/custom-properties" xmlns:vt="http://schemas.openxmlformats.org/officeDocument/2006/docPropsVTypes"/>
</file>